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AF848F" w14:textId="77777777" w:rsidR="004D1871" w:rsidRDefault="002F1404" w:rsidP="002B2BEE">
      <w:pPr>
        <w:pStyle w:val="ListParagraph"/>
        <w:numPr>
          <w:ilvl w:val="0"/>
          <w:numId w:val="1"/>
        </w:numPr>
        <w:spacing w:after="0" w:line="240" w:lineRule="auto"/>
        <w:ind w:left="360"/>
      </w:pPr>
      <w:r w:rsidRPr="002F1404">
        <w:t>63649</w:t>
      </w:r>
      <w:r>
        <w:t>_screenshot_1</w:t>
      </w:r>
    </w:p>
    <w:p w14:paraId="5E7D618D" w14:textId="77777777" w:rsidR="002F1404" w:rsidRDefault="007351C7" w:rsidP="002B2BEE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4.3.2 (Scanning parameters being set using lab-built LabVIEW) </w:t>
      </w:r>
      <w:r w:rsidRPr="002B2BEE">
        <w:rPr>
          <w:color w:val="FF0000"/>
        </w:rPr>
        <w:t>00:02-00:23</w:t>
      </w:r>
    </w:p>
    <w:p w14:paraId="0B1444F4" w14:textId="77777777" w:rsidR="007351C7" w:rsidRDefault="007351C7" w:rsidP="002B2BEE">
      <w:pPr>
        <w:spacing w:after="0" w:line="240" w:lineRule="auto"/>
      </w:pPr>
    </w:p>
    <w:p w14:paraId="23A5F93E" w14:textId="77777777" w:rsidR="007351C7" w:rsidRDefault="007351C7" w:rsidP="002B2BEE">
      <w:pPr>
        <w:pStyle w:val="ListParagraph"/>
        <w:numPr>
          <w:ilvl w:val="0"/>
          <w:numId w:val="1"/>
        </w:numPr>
        <w:spacing w:after="0" w:line="240" w:lineRule="auto"/>
        <w:ind w:left="360"/>
      </w:pPr>
      <w:r>
        <w:t>63649_screenshot_2</w:t>
      </w:r>
    </w:p>
    <w:p w14:paraId="315786A2" w14:textId="77777777" w:rsidR="007351C7" w:rsidRDefault="007351C7" w:rsidP="002B2BEE">
      <w:pPr>
        <w:pStyle w:val="ListParagraph"/>
        <w:numPr>
          <w:ilvl w:val="0"/>
          <w:numId w:val="2"/>
        </w:numPr>
        <w:spacing w:after="0" w:line="240" w:lineRule="auto"/>
      </w:pPr>
      <w:r>
        <w:t>4.4.2 (</w:t>
      </w:r>
      <w:r w:rsidRPr="007351C7">
        <w:t>Sample being placed on the focal plane and maximum PA signals being obtained</w:t>
      </w:r>
      <w:r>
        <w:t xml:space="preserve">) </w:t>
      </w:r>
      <w:r w:rsidRPr="002B2BEE">
        <w:rPr>
          <w:color w:val="FF0000"/>
        </w:rPr>
        <w:t>00:02-00:13</w:t>
      </w:r>
    </w:p>
    <w:p w14:paraId="05D4B6CB" w14:textId="77777777" w:rsidR="007351C7" w:rsidRDefault="007351C7" w:rsidP="002B2BEE">
      <w:pPr>
        <w:spacing w:after="0" w:line="240" w:lineRule="auto"/>
      </w:pPr>
    </w:p>
    <w:p w14:paraId="4C75373A" w14:textId="77777777" w:rsidR="007351C7" w:rsidRDefault="007351C7" w:rsidP="002B2BEE">
      <w:pPr>
        <w:pStyle w:val="ListParagraph"/>
        <w:numPr>
          <w:ilvl w:val="0"/>
          <w:numId w:val="1"/>
        </w:numPr>
        <w:spacing w:after="0" w:line="240" w:lineRule="auto"/>
        <w:ind w:left="360"/>
      </w:pPr>
      <w:r>
        <w:t>63649_screenshot_3</w:t>
      </w:r>
    </w:p>
    <w:p w14:paraId="47D48FBA" w14:textId="77777777" w:rsidR="007351C7" w:rsidRDefault="007351C7" w:rsidP="002B2BEE">
      <w:pPr>
        <w:pStyle w:val="ListParagraph"/>
        <w:numPr>
          <w:ilvl w:val="0"/>
          <w:numId w:val="2"/>
        </w:numPr>
        <w:spacing w:after="0" w:line="240" w:lineRule="auto"/>
      </w:pPr>
      <w:r>
        <w:t>4.5.1 (</w:t>
      </w:r>
      <w:r w:rsidRPr="007351C7">
        <w:t xml:space="preserve">Scanning region being set with </w:t>
      </w:r>
      <w:proofErr w:type="spellStart"/>
      <w:r w:rsidRPr="007351C7">
        <w:t>xn</w:t>
      </w:r>
      <w:proofErr w:type="spellEnd"/>
      <w:r w:rsidRPr="007351C7">
        <w:t xml:space="preserve"> and </w:t>
      </w:r>
      <w:proofErr w:type="spellStart"/>
      <w:r w:rsidRPr="007351C7">
        <w:t>yn</w:t>
      </w:r>
      <w:proofErr w:type="spellEnd"/>
      <w:r w:rsidRPr="007351C7">
        <w:t xml:space="preserve"> values. Image ac</w:t>
      </w:r>
      <w:r>
        <w:t xml:space="preserve">quisition program being started) </w:t>
      </w:r>
      <w:r w:rsidRPr="002B2BEE">
        <w:rPr>
          <w:color w:val="FF0000"/>
        </w:rPr>
        <w:t>00:02-00</w:t>
      </w:r>
      <w:r w:rsidR="002B2BEE" w:rsidRPr="002B2BEE">
        <w:rPr>
          <w:color w:val="FF0000"/>
        </w:rPr>
        <w:t>:</w:t>
      </w:r>
      <w:r w:rsidRPr="002B2BEE">
        <w:rPr>
          <w:color w:val="FF0000"/>
        </w:rPr>
        <w:t>13</w:t>
      </w:r>
    </w:p>
    <w:p w14:paraId="409A9C60" w14:textId="77777777" w:rsidR="007351C7" w:rsidRDefault="007351C7" w:rsidP="002B2BEE">
      <w:pPr>
        <w:spacing w:after="0" w:line="240" w:lineRule="auto"/>
      </w:pPr>
    </w:p>
    <w:p w14:paraId="066DE57F" w14:textId="77777777" w:rsidR="007351C7" w:rsidRDefault="002B2BEE" w:rsidP="002B2BEE">
      <w:pPr>
        <w:pStyle w:val="ListParagraph"/>
        <w:numPr>
          <w:ilvl w:val="0"/>
          <w:numId w:val="1"/>
        </w:numPr>
        <w:spacing w:after="0" w:line="240" w:lineRule="auto"/>
        <w:ind w:left="360"/>
      </w:pPr>
      <w:r>
        <w:t>63649_screenshot_4</w:t>
      </w:r>
      <w:bookmarkStart w:id="0" w:name="_GoBack"/>
      <w:bookmarkEnd w:id="0"/>
    </w:p>
    <w:p w14:paraId="4109EBB7" w14:textId="77777777" w:rsidR="007351C7" w:rsidRDefault="007351C7" w:rsidP="002B2BEE">
      <w:pPr>
        <w:pStyle w:val="ListParagraph"/>
        <w:numPr>
          <w:ilvl w:val="0"/>
          <w:numId w:val="2"/>
        </w:numPr>
        <w:spacing w:after="0" w:line="240" w:lineRule="auto"/>
      </w:pPr>
      <w:r>
        <w:t>4.7.1 (</w:t>
      </w:r>
      <w:r w:rsidRPr="007351C7">
        <w:t>The maximum amplitude projection image being reconstructed using a lab-built image processing algorithm</w:t>
      </w:r>
      <w:r w:rsidR="002B2BEE">
        <w:t xml:space="preserve">) </w:t>
      </w:r>
      <w:r w:rsidR="002B2BEE" w:rsidRPr="002B2BEE">
        <w:rPr>
          <w:color w:val="FF0000"/>
        </w:rPr>
        <w:t>00:02-00:04</w:t>
      </w:r>
    </w:p>
    <w:sectPr w:rsidR="007351C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4236C2"/>
    <w:multiLevelType w:val="hybridMultilevel"/>
    <w:tmpl w:val="CEC60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4E6AF5"/>
    <w:multiLevelType w:val="hybridMultilevel"/>
    <w:tmpl w:val="492A41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NDQ2MDMzNzA3sDBV0lEKTi0uzszPAykwrAUAbLx6oCwAAAA="/>
  </w:docVars>
  <w:rsids>
    <w:rsidRoot w:val="008E345F"/>
    <w:rsid w:val="00047C47"/>
    <w:rsid w:val="00084AD6"/>
    <w:rsid w:val="000912D3"/>
    <w:rsid w:val="000A52B7"/>
    <w:rsid w:val="000E1D22"/>
    <w:rsid w:val="00143F48"/>
    <w:rsid w:val="00172B02"/>
    <w:rsid w:val="001A42E3"/>
    <w:rsid w:val="001A7CD0"/>
    <w:rsid w:val="001C2964"/>
    <w:rsid w:val="00246671"/>
    <w:rsid w:val="002536DA"/>
    <w:rsid w:val="00264554"/>
    <w:rsid w:val="002725D5"/>
    <w:rsid w:val="00295A9E"/>
    <w:rsid w:val="002A3478"/>
    <w:rsid w:val="002B2A87"/>
    <w:rsid w:val="002B2BEE"/>
    <w:rsid w:val="002D23CE"/>
    <w:rsid w:val="002F1404"/>
    <w:rsid w:val="002F7FD6"/>
    <w:rsid w:val="003216FD"/>
    <w:rsid w:val="00333518"/>
    <w:rsid w:val="00340B88"/>
    <w:rsid w:val="003B2DCC"/>
    <w:rsid w:val="003F24D7"/>
    <w:rsid w:val="00495A8E"/>
    <w:rsid w:val="004D1871"/>
    <w:rsid w:val="00551594"/>
    <w:rsid w:val="00574C8F"/>
    <w:rsid w:val="00586F70"/>
    <w:rsid w:val="005B3E31"/>
    <w:rsid w:val="006023EC"/>
    <w:rsid w:val="00607A89"/>
    <w:rsid w:val="006104DE"/>
    <w:rsid w:val="00641E75"/>
    <w:rsid w:val="00642271"/>
    <w:rsid w:val="00675988"/>
    <w:rsid w:val="00701445"/>
    <w:rsid w:val="00704E56"/>
    <w:rsid w:val="00710799"/>
    <w:rsid w:val="00711532"/>
    <w:rsid w:val="007351C7"/>
    <w:rsid w:val="00752633"/>
    <w:rsid w:val="007947A9"/>
    <w:rsid w:val="007C3C8E"/>
    <w:rsid w:val="007E6CD8"/>
    <w:rsid w:val="007F1A3A"/>
    <w:rsid w:val="00855A8A"/>
    <w:rsid w:val="00862629"/>
    <w:rsid w:val="008978CE"/>
    <w:rsid w:val="008E345F"/>
    <w:rsid w:val="00911B96"/>
    <w:rsid w:val="0095411A"/>
    <w:rsid w:val="00956272"/>
    <w:rsid w:val="009814E1"/>
    <w:rsid w:val="009834BC"/>
    <w:rsid w:val="009C1B82"/>
    <w:rsid w:val="009D5A9A"/>
    <w:rsid w:val="009E13E5"/>
    <w:rsid w:val="00AB6AB4"/>
    <w:rsid w:val="00AF1CD6"/>
    <w:rsid w:val="00AF3062"/>
    <w:rsid w:val="00B631C4"/>
    <w:rsid w:val="00BA7AE3"/>
    <w:rsid w:val="00BD6212"/>
    <w:rsid w:val="00C3297D"/>
    <w:rsid w:val="00C54846"/>
    <w:rsid w:val="00C73B23"/>
    <w:rsid w:val="00C92F3A"/>
    <w:rsid w:val="00D31C89"/>
    <w:rsid w:val="00D32B9D"/>
    <w:rsid w:val="00D33FE1"/>
    <w:rsid w:val="00D528EE"/>
    <w:rsid w:val="00D55C1B"/>
    <w:rsid w:val="00DD3E9D"/>
    <w:rsid w:val="00DD78C0"/>
    <w:rsid w:val="00DE11C4"/>
    <w:rsid w:val="00DE5171"/>
    <w:rsid w:val="00E12923"/>
    <w:rsid w:val="00E309E5"/>
    <w:rsid w:val="00E3195F"/>
    <w:rsid w:val="00E43735"/>
    <w:rsid w:val="00E47486"/>
    <w:rsid w:val="00E77FE4"/>
    <w:rsid w:val="00EC0492"/>
    <w:rsid w:val="00F92749"/>
    <w:rsid w:val="00FA39DC"/>
    <w:rsid w:val="00FA5EF3"/>
    <w:rsid w:val="00FA6DBA"/>
    <w:rsid w:val="00FA7D87"/>
    <w:rsid w:val="00FD5DB2"/>
    <w:rsid w:val="00FE77DA"/>
    <w:rsid w:val="00FF3EF2"/>
    <w:rsid w:val="00FF4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15F7A"/>
  <w15:chartTrackingRefBased/>
  <w15:docId w15:val="{36F5B42E-2FE7-4FE9-BFE4-01616AE0A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B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ufeng LI</dc:creator>
  <cp:keywords/>
  <dc:description/>
  <cp:lastModifiedBy>Xiufeng LI</cp:lastModifiedBy>
  <cp:revision>2</cp:revision>
  <dcterms:created xsi:type="dcterms:W3CDTF">2022-03-28T03:21:00Z</dcterms:created>
  <dcterms:modified xsi:type="dcterms:W3CDTF">2022-03-28T03:51:00Z</dcterms:modified>
</cp:coreProperties>
</file>